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6</w:t>
      </w:r>
      <w:r>
        <w:t xml:space="preserve"> </w:t>
      </w:r>
      <w:r>
        <w:t xml:space="preserve">ธ.ค.</w:t>
      </w:r>
      <w:r>
        <w:t xml:space="preserve"> </w:t>
      </w:r>
      <w:r>
        <w:t xml:space="preserve">2565</w:t>
      </w:r>
    </w:p>
    <w:p>
      <w:pPr>
        <w:pStyle w:val="Date"/>
      </w:pPr>
      <w:r>
        <w:t xml:space="preserve">วันศุกร์ที่</w:t>
      </w:r>
      <w:r>
        <w:t xml:space="preserve"> </w:t>
      </w:r>
      <w:r>
        <w:t xml:space="preserve">9</w:t>
      </w:r>
      <w:r>
        <w:t xml:space="preserve"> </w:t>
      </w:r>
      <w:r>
        <w:t xml:space="preserve">ธันวาคม</w:t>
      </w:r>
      <w:r>
        <w:t xml:space="preserve"> </w:t>
      </w:r>
      <w:r>
        <w:t xml:space="preserve">2565</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ป็นเกี่ยวกับ แบบจำลองข้อมูล หรือเวลา เราเรียกสั้นๆก็คือ การวาดรูป VR แล้วก็ ปลาภาษาอังกฤษ โดย แผนภาพนะคะ ER หรือว่า er-model นี้ มันจะเป็น ล่ามเขาได้ยินเราไหมพลอย ทำไม ร้านดูนิ่ง ได้ยินไหมคะ ตามได้ยินไหมครับ ได้ยิน OK ด้วยค่ะ ok ok โอเคค่ะ การวาด ER นะคะ เป็นแบบจำลองข้อมูลนะคะ มันจะเป็นแบบจำลองที่ใช้อธิบายโครงสร้างของฐานข้อมูล โดยที่เราจะแสดงมาเป็นรูปภาพ โดยที่ โครงสร้างสำคัญที่จะ ใช้ในการวาดรูปของเรานะคะก็คือ nct หรือว่าตาราง ความสัมพันธ์ เส้นที่เชื่อมโยงในแต่ละตาราง เราจะต้องโยงกันให้ถูก อย่างเช่นตารางของอาจารย์กับอาจารย์นักศึกษา ต้องมีความสัมพันธ์กันในฐานะ การเรียนการสอน นะคะ การวาดรูป เป็นเหมือนรูปที่อาจารย์ยกตัวอย่างให้ดูบนจอนะคะ การที่เราจะวาดรูปได้ เราต้องรู้ได้ว่าสัญลักษณ์แต่ละอันหมายความว่าอย่างไร ทำไมเราต้องใช้วงรี ทำไมเราต้องใช้สี่เหลี่ยมผืนผ้า ทำไมเราต้องลากเส้นตรง นะคะ แต่ละอัน มีความหมายหมดเลย แล้ววันนี้ก็จะ บรรยายเสร็จ จะให้วาดเองด้วย นะคะ จุดเด่นของ แผนภาพอีอาร์นะคะ มันจะ ทำให้เราออกแบบฐานข้อมูลได้เร็วขึ้น เป็นการจัดระเบียบความคิดของผู้ที่ต้องการออกแบบ คล้ายคล้ายกับเราสมัยมัธยม น่าจะเคยวาดมายแมพ นะคะ การวาด ER ก็เหมือนกันนะคะ มันจะได้รู้ว่าเราต้องการจะออกแบบอะไร อะไรควรมีความสัมพันธ์กัน หรืออะไรที่ขาดหายไปนะคะ เราจะได้เห็นรวมถึง ลดความอ้วน 30 ของข้อมูลออกไปด้วย ในตารางนี้มีข้อมูลนี้อยู่แล้ว ก็ไม่จำเป็นต้องใส่เพิ่ม ในตารางอื่นก็ได้นะคะ หรือว่า เราว่าเสร็จออกมาทำไมมีตารางที่คล้ายๆกัน 2 อัน มันลบออกได้ไหม นะคะ การวาดรูป เราเห็นภาพได้ง่ายขึ้น โดยคุณลักษณะของการวาดแผนภาพ e-r ก็คือแน่นอน การแสดงผลออกมาเป็นภาพ นะคะ โมเดลข้อมูลหรือ รูปแบบข้อมูลแบบไหนก็ตาม มันจะมีภาษาแล้วก็รูปภาพที่เป็น โดยเฉพาะนะคะ อาจจะมีทั้งภาพขนาดใหญ่ ภาพขนาดย่อย มันจะทำให้เราอ่าน ข้อมูล หรือฐานข้อมูลนั้นได้ง่ายเพราะเราใช้วงกลมเราใช้สี่เหลี่ยมโดยใช้วงรีนะคะ ใช้เส้นตรง เส้นโค้ง ทุกอย่าง มีความหมายหมดนะคะ มันก็แสดงให้เห็นถึงความชัดเจนของความหมายของข้อมูลด้วย โดยที่ ใช้สัญลักษณ์ที่ต่างกันเล็กน้อยนะคะ ซึ่งตัวรูปแบบของการวาดหมีมันก็จะมีหลายรูปแบบ หนังสือแต่ละเล่มบางเล่มก็ไม่เหมือนกันบางคนใช้ รูปแบบของคนนี้ หรือหนังสือเล่มนึง ใช้ มีตังค์ออกไปในการวาดรูปแต่เดี๋ยว ก่อนถึงเวลาวาดรูป เราต้องตกลงกันก่อนว่าเราจะเลือกใช้รูปแบบไหนนะคะ ข้อสำคัญคือแผนภาพที่ได้มานี่มันควรที่จะอ่านง่ายๆ ไม่ซ้ำซ้อน ไม่ พากันไปตัดกันมาฉันเพิ่งคิดได้ฉันเลยอยากเอาไว้ตรงนี้ไม่ได้นะคะเราต้องคิดก่อนว่า เส้นตรง ฝั่งนึง ไอ้ฝั่งนึงทำให้เราอ่านยาก จัดระเบียบความคิดตัวเองก่อนว่า ในฐานข้อมูลที่เราต้องการนี่มีตารางอะไรบ้าง แล้วแต่ละตารางนี่ มันจะเชื่อมกันอย่างไรนะคะ โดยในแผนภาพที่เราวาดนะคะรายละเอียด ลองอยู่ในระดับที่เหมาะสม อาจจะไม่ได้ละเอียดยิบ ขนาดนั้นไม่ต้องละเอียดแบบ แปลว่า เราต้อง มองภาพไม่ออกหรืออาจจะมีการเปลี่ยนแปลงแก้ไขมันจะต้องยืดหยุ่นนะคะ รวมถึงรายละเอียดต้องเพียงพอ ไม่ใช่ น้อยไป งานก็เยอะไปนะคะ เอาที่พอดี โดยที่แต่ละอันนี้อย่างที่บอก ต้องมีการเชื่อมโยง ความสัมพันธ์แต่ละตารางด้วย นะคะ แล้วก็ การวาดรูปของเรา เราจะไม่ตายตัวเลยว่า ใช้กับโปรแกรมอะไร อยู่ที่เราว่าจะต้อง รูปแบบของการ ฐานข้อมูล แล้วก็ ใครมาอ่าน ต้องเข้าใจง่าย ถึงแม้เขาจะไม่ได้ คำว่าคอมพิวเตอร์มาก่อน พ่อเขาดูรูปภาพ อย่างน้อย เขาจะเข้าใจ ว่าเราจะสื่ออะไร ในฐานข้อมูลเรามีอะไรบ้างนะคะ เขาอาจจะไม่รู้หรอกว่า หมายความว่าอย่างไรหรือสี่เหลี่ยมหมายความว่าอย่างไรทำไมต้องใช้เส้นประ ทำไมต้องมีเส้นโค้งด้วย เขาอาจจะไม่ต้องเข้าใจตรงนั้นแต่เขาดู เอาพอเข้าใจว่า เราต้องการจะนำเสนออะไรสื่ออะไร ในฐานข้อมูลเรามีอะไรบ้าง ก็คือ ไม่ว่าจะเป็นใคร รูปที่เราวาดเข้าใจระดับหนึ่งก็ยังดีนะคะ ขั้นตอนในการออกแบบ แผนภาพอีอาร์ จะมีอยู่หลายขั้นตอนและเราก็จะแบ่ง ได้เป็น 5 ขั้นตอนในการออกแบบหรือการวาดด้วย โดย เราได้ภาพคร่าวๆมาแล้วนี่ เราค่อยไปใส่รายละเอียดที่หลังก็ได้ว่าผู้ใช้งาน เขาควรจะ ดูข้อมูลได้ในระดับไหน ผู้ใช้งานแต่ละคน การเข้าถึงข้อมูลแต่ละชั้นนี่ ละคร แต่ละชั้น ใครเข้าได้บ้าง หรือว่า ผู้ใช้งาน ตัวไปดูได้อย่างเดียว หลังจากที่รักแล้ว รายละเอียดที่หลังก็ได้นะคะ แม่ เราจะกำหนด ห</w:t>
      </w:r>
      <w:r>
        <w:rPr>
          <w:i/>
        </w:rPr>
        <w:t xml:space="preserve">ตารางหลัก นะคะ โดยการออกแบบฐานข้อมูลนะคะเราต้องเอารวบรวมข้อมูลความต้องการของผู้ใช้งาน หรือ requirement นี่แหละ มากำหนดว่า ในฐานข้อมูลเราจะมี nct หรือว่าตารางอะไรบ้าง ตอนนี้ ขั้นตอนที่ค่อนข้างยากนะคะ ห้อง เข้าใจ ในสิ่งที่เรากำลังจะสร้าง ทั้งผู้ใช้งานและผู้ออกแบบต้องเข้าใจตรงกัน ถ้าเรากำหนดตารางไปแล้ว เราอยู่ดีๆมาเพิ่ม มันอาจจะต้องเชื่อมต่อความสัมพันธ์ใหม่ โดย วิธีการทำให้มันครอบคลุมที่สุดก็คือ เอาข้อมูลทั้งหมดที่มี มาวาง แล้วจะ กลุ่มของข้อมูลนะคะ โดยรู้ว่าข้อมูลมีค่าอะไรบ้างมีความหมายอย่างไร อย่างนี้ เชื่อมโยงกันอย่างไร ฝากข้อมูล เป็นชนิดเดียวกัน ไม่รวมไว้ในตารางเดียวกัน แล้วก็กำหนดชื่อหรือกลุ่มนักศึกษา นะคะ อาจจะมีหลายคณะก็จริงแต่ก็คือนักศึกษาเรารวมเป็นตารางเดียวก็ได้ แล้วค่อยมากำหนดลักษณะพิเศษของแต่ละคนว่า นักศึกษาหลายๆพันคนนี่ เขามีความแตกต่างอะไรกันบ้าง เราก็เก็บข้อมูลไว้ในตารางเดียวก็พอ จด บันทึกไว้ในพจนานุกรมข้อมูลด้วย แล้วก็เขียนไปในแผนภาพที่เรากำลังจะวาดด้วยว่า ในตารางนี้มีข้อมูลอะไรบ้างที่เราต้องใช้นะคะ ขั้นตอนที่ 2 จะต้องมากำหนดความสัมพันธ์ระหว่างเอนทิตี้หรือว่าระหว่างตารางนั่นเอง จะมีการกำหนดชื่อกำหนดความหมายความสัมพันธ์ รายการเชื่อมโยงของข้อมูล อาการส่วน ความสัมพันธ์นะคะเช่น นักศึกษา 1 คนสามารถ ลงทะเบียนเรียนได้หลายวิชา นะคะ แต่ในหลายๆ หลายวิชาแต่ต้องมีผู้สอน 1 คน อันนี้คือความสัมพันธ์ที่เกิดขึ้น อาจารย์หนึ่งคนก็สามารถ สอนนักศึกษาได้หลายคนเหมือนกัน ได้หลายวิชาด้วย นะคะ ซึ่ง อาจจะเป็นยกตัวอย่างการ กำหนดอัตราส่วนอีกอย่างหนึ่งก็คือ เหมือนที่อาจารย์ชอบยกตัวอย่างไวๆ รหัสบัตรประชาชน มันไม่เกิน 13 หลักอยู่แล้วเราก็ต้องกำหนด ชื่อคน กำหนดไว้เลยก็ได้ ควรเกิน 20 ตัวอักษร คงไม่มีใครตั้งชื่อตาม โหราศาสตร์ยาวเกิน 20 ตัวหลอก นะคะ แล้วเราก็สามารถแบ่งกลุ่มได้แล้วว่า ข้อมูลแต่ละอัน มันจะต้องเชื่อมโยงกันอย่างไรหลังจากนั้นก็มาดูว่า ขนาดของความสัมพันธ์ เป็นอย่างไร 1 ต่อ 1 หรือ 1 ต่อ มากกว่า 1 อะไรพวกนี้ ราคาภาษาอังกฤษ วันวันทรูมันนี่อะไรพวกนี้นะคะ ซึ่งจะต้องวิเคราะห์ดีๆ เพราะมันจะต้องอ่านไปข้างหน้า แล้วก็อาจย้อนกลับมาโดยที่ความหมายไม่เปลี่ยน ในแผนภาพของเราด้วยนะคะ ตอนที่ 3 ทั้งหมดกี่หลัก ชีลอง มาลีกับ senegal แล้วหลังจากที่เราได้ตลอด ฟังแล้วเพราะต่อไปก็คือ ในตารางเราจะต้องเก็บข้อมูล อะไรบ้าง นักศึกษา เก็บข้อมูลอะไรบ้างเกี่ยวกับนักศึกษา ถ้าพอจำได้ก็คือ เราเข้ามาเรียน เรากรอกข้อมูลเยอะมาก สมัครข้อมูล นะครับ คือ อะไรต้องการ ชื่ออะไรนามสกุลอะไร ประชาชนเลขอะไร วันที่เท่าไหร่ อยู่ไหนพ่อแม่ เฉลี่ยเท่าไหร่ ที่อยู่ปัจจุบันที่ไหน ใครเป็นคนส่งเรียน ได้เงินเดือนเดือนละเท่าไหร่ นะคะ ใครเป็นผู้ปกครองเบอร์ผู้ปกครองเบอร์อะไร บางคน ผู้ปกครองไม่ใช่พ่อ ใช่พ่อหรือแม่อาจจะเป็นคุณตาหรือคุณยาย นะคะ ที่อยู่ปัจจุบัน อยู่ไหน แล้วมาเรียนราชภัฏ พักที่ไหน บอกให้หน่อย เกรดเฉลี่ยตั้งแต่ม 4 ม 5 ม 6 เป็นอย่างไรอันนี้คือสิ่งที่มหาลัยต้องการรู้เกี่ยวกับพวกคุณ ก็คือ วันเองนะคะ บอยหัวของแต่ละคอลัมน์ หรือแอตทริบิวต์นี่ ก็ควรเป็นคำสั้นๆง่ายๆอาจจะเป็นตัวย่อก็ได้ แต่ต้องสื่อความหมาย นะคะ แล้วก็หลีกเลี่ยง การตั้งชื่อเหมือนกัน ราคา น่าจะเป็น ชื่อ ชื่อนี่ บางคนไม่เข้าใจสรุปใส่ชื่อเล่นหรือชื่อจริง เพราะฉะนั้นต้องกำหนดไปเลยว่าคุณต้องการอะไร ชื่อจริงก็ใส่ชื่อจริง ชื่อเล่น ชื่อเล่น ไม่ใช่เขามาชื่อเฉยๆ แล้วเขาจะรู้ไหมว่าเขาต้องใส่อะไร เขาอาจจะใส่ชื่อเล่นก็ได้นะคะ กำหนดพิธีภายนอกหรือ For Rent เชื่อมโยงตลาดตารางเข้าด้วยกัน นักศึกษากับอาจารย์ เชื่อมโยงกันอย่างไร เชื่อมโยงโดยรหัสวิชา เล่นรหัสวิชานี้ใครเรียนบ้างใครสอนบ้าง แค่กรอกรหัสเข้าไป ก็รู้ได้เลย อันนี้ก็คือการเชื่อมโยงกัน สำหรับอาจารย์กับนักศึกษาในวิชานั้นนะคะ ฟอเร้นคลีนิค น่าจะเป็นคีย์หลักของตารางอื่นก็ได้ นะคะ เดี๋ยวพอวาดรูปว่าจะเข้าใจมากขึ้น ก่อนพูดอาจจะไม่ค่อยเข้าใจเท่าไหร่ หรือ ทำไมอะ เชื่อมโยงกันได้ วันที่ 5 หน้าคอม อยู่ในแต่ละ ข้อมูลเขาต้องการ นะคะ มีขอบเขตของข้อมูลนั่นแหละ เช่น ชนิดของข้อมูล เราจะกำหนดเป็นอะไร วันเกิด ควรกำหนดเป็นอะไร เงินเดือน มันควรเป็นจำนวนเต็มไหม ได้เป็นทศนิยมหรือเปล่านะคะ อย่างชื่อก็ควรกำหนดเมนส์ รับ 6</w:t>
      </w:r>
      <w:r>
        <w:rPr>
          <w:i/>
        </w:rPr>
        <w:t xml:space="preserve"> </w:t>
      </w:r>
      <w:r>
        <w:t xml:space="preserve"> </w:t>
      </w:r>
      <w:r>
        <w:t xml:space="preserve">เฉพาะ เท่านั้น บอกเป็นตัวเลขไม่ได้ ที่เรา ต้องกำหนดตั้งแต่ตอนที่ ออกแบบฐานข้อมูลเลยนะคะ ความยาว เลขบัตรประชาชนก็ 13 หลัก นะคะ เบอร์โทรศัพท์ก็ 10 หลัก อะไรแบบนี้ นามสกุลไม่ควรเกิน 35 ตัวอักษร เงินเดือนก็ เอาสักไม่เกิน 7 หลัก ประมาณนี้นะคะ รูปแบบข้อมูล ประเทศ ประเทศลาว เขาจะเอาเดือนขึ้นก่อน ตามด้วยวันตามด้วยปี คุณก็สามารถกำหนดได้เหมือนกัน เรา แม่ของเราเพื่อดูง่ายๆ ก็เป็นวันเดือนปี ถามกันอย่างนี้ก็ได้ ค่าที่อนุญาตโดยเฉพาะเช่น ทุกวัน กลับวันที่ 6 ของเดือนเป็นวันหยุด ก็สามารถตั้งได้ ว่าอ่านข้อมูลคือ ลูกค้าต้องการ จองคิวทำอะไรก็ตามถ้าเป็นวันที่ 1 กับวันที่ 16 ไม่อนุญาตให้จอง ได้ นะคะ อันนี้ก็ต้องตั้งแต่ เอาออกแบบเลย ตกลงของเราควรจะเป็นอย่างไรนะคะ อันนี้ก็อธิบายไปแล้วนะ อีกอันหนึ่งสำคัญ ความเป็นหนึ่งเดียว ก็คือ อย่างเช่นรหัสนักศึกษาต้องกำหนดไว้ว่า ห้ามเป็นค่าที่ซ้ำ ซ้ำกันไม่ได้ เราอาจจะกรอกเลขผิดไปตัวหนึ่ง ระบบ จะต้องแจ้งเตือนว่าคุณ เลขนี้ใช้ไม่ได้มันซ้ำไปแล้วกลับ การเป็นค่านันคือในที่นี้ก็คือ คุณไม่กรอกข้อมูลได้ไหม บางระบบจะบอกว่าไม่ได้ ใครเคยกรอกในอินเตอร์เน็ต ในบางช่องของการกรอกข้อมูล จะมีการดอกจันทร์สีแดงกำหนดไว้อยู่ มันคือเป็นข้อมูลที่เขาต้องการ บุญถาวรว่างไม่ได้ นะคะ หรือต้องการจะเว้นว่าง หรือไม่ตอบ เขาจะเรียกอีกอย่างหนึ่งว่าค่า default ค่าโดยปริยาย เงินเดือนเท่าไหร่ เริ่มต้นคือ 0 ระวังไม่ได้ไม่ตอบไม่ได้ ฉะนั้น ตอบไปเลยว่า 0 บาท แบบนี้ก็ได้ แต่ส่วนมาก แล้วนะคะ ย้าย มาวิเคราะห์ดูว่า แผนภาพที่น้องออกแบบนี่ ปรับปรุงแก้ไขหรือว่าขยายตัว อนาคตได้หรือเปล่า การออกแบบที่ดีต้อง การเปลี่ยนแปลงด้วย ไม่ใช่ว่าตายตัวไป นึกว่าวันนี้ ร้าน อาจจะไม่ถึง 100 คน ฮัลโหล อาจจะเป็นธุรกิจที่เติบโต มีสาขาไปอีก 100 สาขา มีลูกค้าไปอีก 1 คน ฐานข้อมูลคุณปิ๊กไว้ว่า รหัสลูกค้า 1-100 มันเป็นไปไม่ได้ค่ะ นะคะ ลองวิเคราะห์ด้วยว่า รหัสลูกค้านี่ มันจะต้องเป็นการ เพิ่มขึ้นอย่างอัตโนมัติ ไปได้เรื่อยๆหรือเปล่า หรือคุณ เป็นคนกรอกเอง อันนี้ก็ต้องคิดด้วย ไม่ใช่ว่า ระบบฉันใช้แค่ 10 คนนี่แหละ บางทีในอนาคตอาจจะไม่ใช่อย่างนั้นนะคะ versace ลอง การวาดแผนภาพนี่ จะต้องวิเคราะห์ ข้อมูลที่จำเป็น กรอกในระบบ ระบบอัด โครงสร้างที่มี รวมถึงถ้ามีการเพิ่ม ลบแก้ไขข้อมูล กล้อง วันที่ตารางไหน สมมุติว่า ข้อมูล ตารางนั้นถูกลบไป มันจะไป ข้อมูลในตารางอื่นหรือเปล่า สวัสดีสวัสดี สาขาที่คุณเรียนออก มันจะกระทบ รู้ไหม นักศึกษาไม่มีสังกัด ได้ไหม ได้ ต้องดูด้วย เรียกว่า คางคก ข้อมูล ดีๆอยากลบ มันไม่สวย ลงท้ายอะไรอย่างนี้ เขียนไม่ได้ ไม่ได้ บางอย่างมันเปลี่ยนไม่ได้ รหัสนักศึกษา เลขบัตรประชาชนอย่างนี้เราต้องวิเคราะห์ด้วย ไม่ใช่ว่า อยากเปลี่ยนเลขบัตรประชาชนตอนไหนก็ได้ ต้น โดยการเขียนแผนภาพ e-r นี่ มันก็จะอธิบายภาพรวมทั้งหมดนะคะ อย่างที่บอกตอนต้นก็คือมันต้องเข้าใจง่าย นะคะ อาจจะไม่ต้องรู้ว่าข้อมูลที่เรากำลังจะเก็บ ที่ไหนเก็บอย่างไรไม่จำเป็น ออกมาให้ดูก่อนว่า ในฐานข้อมูลเราต้องมีอะไรบ้างนะคะ ในแต่ละตารางมีความสัมพันธ์ กันอย่างไร ข้อมูลมาจาก 300 กันไหม แล้วก็เขียนให้ ดูง่ายที่สุด อย่างที่อาจารย์บอกตอนแรก แผนภาพ การวาดรูปนี้ มันมีหลาย เขาเรียกอะไรล่ะ มาตรฐานแล้วกัน หนังสือแต่ละเล่มก็ เลือกมาใช้ไม่เหมือนกัน นะคะ มีทั้งแบบ Chen model เอา Food ก็คือแบบ ความสัมพันธ์ คล้ายๆกับ รอยเท้าของนก รอยเท้าอีกา รูปแบบรูปแบบหนึ่งนะคะ แต่ที่เราจะใช้กันบ่อยๆนะคะ จะเป็นแบบ Train model มวยช่องสีเหลือง เราจะเลือกใช้ตัวนี้เพราะว่ามันเขียนง่ายมันอ่านง่ายที่สุดนะคะ ถ้าคุณไปซื้อหนังสือเล่มอื่น ก็ใช้แบบอื่นผิดไหมไม่ผิด อยู่ที่เขาจะเลือกใช้แบบไหนนั่นเองนะคะ สัญลักษณ์ ลองใช้ในการวาดรูป นะคะ สัญลักษณ์สี่เหลี่ยมผืนผ้ามันจะหมายถึงชื่อตาราง นะคะ แบบสี่เหลี่ยมข้าวหลามตัด มันจะบอกถึงความสัมพันธ์ของตารางแต่ละตาราง แล้วคอลัมน์ในแต่ละตารางล่ะ นะคะ เราก็จะใส่เป็นรูปวงรี คอลัมน์นานๆ เป็นคีย์หลัก ห้ามซ้ำกัน รูปวงรีจะต้องขีดเส้นใต้ด้วย ส่วนด้านข้าง วันนี้ จะไม่ค่อยพบเห็นบ่อยแต่เจอในข้อสอบแน่ๆ นะคะอันแรก คือสี่เหลี่ยมผืนผ้าซ้อนกัน 2 อัน มันหมายถึงตารางนั้นน่ะ เป็นตาราง อ่อนแอหรือว่า อินคา เพื่อให้ตารางของมันมีความหมาย นะคะ ออกมา สี่เหลี่ยม ข้าวหลามตัดซ้อนกัน 2 อันก็เช่นเดียวกันค่ะ เขาเรียกความสัมพันธ์แบบอ่อนแอมันจะต้องไปดึงค่า หรือความสัมพันธ์อื่นๆ มาทำให้ตัวมันมีความหมายขึ้นมา นะคะ วงรีซ้อนกัน 2 วงก็คือ ในตารางนี้นี่ คอลัมน์นี้หรือในข้อมูลนั้นๆ มันอาจจะมีข้อมูลได้มากกว่า 1 ข้อมูลเช่น คุณอาจจะมีเบอร์โทรศัพท์ 3 เบอร์ หรือว่า มีชื่อเล่น พ่อเรียกชื่อหนึ่งแม่เรียกชื่อหนึ่งก็บอกได้ มีสัตว์เลี้ยงมากกว่า 2 ตัวแต่ละตัวชื่อว่าอะไรบ้าง อย่างนี้ก็ได้ ราคา วงรีที่เป็นเส้นประ หมายถึงว่าข้า ข้อมูลในนี้พี่ จะได้มาจากการคำนวณของข้อมูลอื่น ที่พบบ่อยที่สุดก็คือ อายุ อายุจะได้มาจากคำนวณวันเกิดใช่ไหมคะ เพราะฉะนั้น เส้นวงรีป่ะพวกนี้ มันก็คือจะบอกว่าอายุของเรา ได้มาจาก การเกิด วันเดือนปีเกิดนั่นเอง นะคะ ให้มันคำนวณให้อัตโนมัติ ผู้ใช้งาน ไม่ต้อง บอกว่าอายุเท่าไหร่ให้ระบบคำนวณให้เลย อายุ 10 8 ปี 11 เดือน 10 วันอะไรก็ว่าไปนะคะ อันนี้คือสัญลักษณ์ที่เราใช้บ่อย เกี่ยวกับเมื่อ สักครู่นี้ วันนี้ อธิบายโดยละเอียดเอนทิตี้หรือว่าชื่อของตารางนะคะ อยากเป็นส่วนในการเก็บของข้อมูลรายการแต่ละรายการที่ ระบบจัดการฐานข้อมูล ที่เราจะสร้างระบบขึ้นมา สัญลักษณ์อินฟินิตี้จะเป็น สี่เหลี่ยมผืนผ้า มีชื่อทางหรือซิตี้อยู่ข้างใน ก็ต้องวาดแบบนี้ทุกครั้ง ตัวอย่าง ตารางบุคคล บุคคลคืออะไรบ้าง ตารางพนักงาน ตารางพนักงานบุคลากรตารางนักศึกษาตารางลูกค้า อาจจะเป็นข้อมูลเกี่ยวกับสถานที่ เก็บข้อมูลจังหวัดเก็บข้อมูล อำเภอ ตารางที่เกี่ยวกับวัตถุ อาจจะเป็นรถยนต์ อาคารเครื่องจักรสินค้าก็ได้ น่าจะเป็นเหตุการณ์ที่เกิดขึ้นเช่นการลงทะเบียนการรักษาโรค การซื้อการขายการส่งสินค้านะคะ สัญลักษณ์อย่างที่บอกเป็นสี่เหลี่ยมผืนผ้าชื่อ entity หรือว่าชื่อตารางอยู่ข้างหน่อยนะคะ ประเภทของอินดี้ก็มีอยู่ 2 ประเภทแต่ส่วนใหญ่ที่เราใช้กัน เป็น Infinity ทั่วไป เป็น regular คือเป็นตารางที่ข้อมูลนั้นสามารถแยกข้อมูลในแต่ละแถวออกได้ อีกอันหนึ่งคือ nct on air มันจำเป็นจะต้องใช้ข้อมูลอื่น มา เปิดข้อมูลในแถวนั้น มีคุณค่าหรือมีความหมายขึ้นมานะคะ อันนี้เป็นตัวอย่าง ทั่วไปหรือตารางทั่วไปนะคะ จะสังเกตได้ว่า จากข้างบนอาจารย์เขียนไว้ว่า entity Student คือตารางตารางหนึ่งที่มีข้อมูลเกี่ยวกับนักเรียนอยู่ 8 สิ่งที่เราจะเอามาวาดแผนภาพ มันไม่ใช่กรอบสี่เหลี่ยมนี้นะคะ เราจะเอามาแต่ชื่อ ตาราง Student Adobe student เก็บข้อมูลอะไรบ้างคือตรงนี้แบบที่เรามาวาดรูปเอาแค่นี้ค่ะ สี่เหลี่ยมข้างล่างมาวาด แค่นั้นเอง บอกว่าชื่อตารางอะไร อันนี้เป็นตัวอย่างของตารางอ่อนแอหรือว่าเอนทิตี้อ่อนแอ อันนี้ก็คือ เป็นข้อมูลเกี่ยวกับ การ ลงเวลาทำงานเวลาออกจากงาน เหมือนเวลาถ้าใครไปทำงานก็เจอมี ทำงานกี่โมง มากี่โมงตารางนี้ทำตามก็คือการลงเวลา ตารางนี้ จะไม่มีความหมายเลย ถ้าขาด ข้อมูลที่เข้าทำงาน ก็เวลากลับบ้าน เพราะฉะนั้น 2 ตัวนี้จะต้องเชื่อมโยงกันอยู่แล้ว ถ้า ขาดอันใดอันหนึ่งไฟ ตารางนี้จะไม่มีความหมายเลย เมื่อคืนมีเวลามีแต่เวลามาทำงานแล้วกลับบ้านตอนไหนไม่รู้อย่างนี้ไม่ได้ ราคา คือมาทำงานก็ต้องมีเวลากลับบ้านเลยมีแต่เวลากลับบ้าน ไม่มีเวลาทำงานมันก็ไม่ได้อย่างนั้นจะรู้ได้อย่างไรว่าคุณมาทำงานกี่โมงนะคะอันนี้เป็นตัวอย่าง ของตารางที่ ถ้าขาดข้อมูลใดข้อมูลหนึ่งไป จะทำให้ข้อมูลตารางนานๆนี่ ไม่สมบูรณ์ มีปัญหานั่นเองนะคะ อย่างเช่น อันนี้เป็นตัวอย่าง ถ้าเป็น ตารางทั่วไปตารางนักเรียนกับตารางรายวิชานะคะ ห*นักศึกษา 2 คน มี 2 วิชาอันนี้เป็นตารางทั่วไป ตารางการลงทะเบียน สมมุติว่า มีแต่รหัสนักศึกษา มีปีการศึกษา แต่ไม่รู้เลยว่าเขาลงทะเบียนวิชาอะไร ได้ไหม ไม่ได้ อย่างนั้นจะรู้ได้ไงว่าเทอมนี้มีใครเรียนอะไรบ้าง หรือ นะคะ รู้ รายวิชารู้ปีการศึกษาแต่ไม่รู้เลยว่าใครลงทะเบียนเรียน ได้ไหม ก็ไม่ได้อีก เพราะฉะนั้น ตารางการลงทะเบียน ถ้าขาดข้อมูลใดข้อมูลหนึ่งไป ตารางจะเป็นตารางที่ไม่สมบูรณ์ ข้อมูลในแต่ละในตารางนี้ ปิดข้อมูลมาจาก อื่นทั้งนั้นอันนี้คือตารางอ่อนแอ ก็คือไม่มีความหมายตัวเราเองจะต้อง มีข้อมูลจากตารางอื่นมาช่วยนั่นเองนะคะ ต่อมา ก็คือ ตารางหนัง ในตารางนั้นมีคอลัมน์อะไรบ้างก็คือ ผัวของ คอลัมน์ ราคา เพราะฉะนั้นแอตทริบิวต์นะคะ สัญลักษณ์ของแอตทริบิวต์จะเป็นวงรี นะคะ อย่างข้อมูลพนักงาน ควรจะมีอะไรบ้างกูจะมีรหัสพนักงานชื่อนามสกุลมีเพศมีเงินเดือน นะคะ สัญลักษณ์จะเป็นแบบนี้ นะคะ ข้อมูลพนักงาน อันนี้ก็คือเอ็นติตี้ใช่ไหมคะตารางของตาราง มันก็จะเป็นคอลัมน์ คอลัมน์ ขอลำ แมทธิวเนี่ยมันก็ยังแบ่งไปอีกเป็น 2 ประเภทเหมือนกันนะ แต่ก็ใช้วงรีเหมือนกันนี่แหละ แต่อาจจะมีสิ่งที่ เปลี่ยน แปลนิดนึง โดย iadmin เน็ตที่ 1 คือแอตทริบิวต์ ไม่สามารถแบ่งย่อยอีกแล้ว เช่นเพศ คุณก็ตอบได้นิดเดียวคุณเห็นอะไรคุณก็ตอบตรงนั้น เงินเดือน มีค่าเดียว มันจำเป็นต้องบอกว่า เงินเดือนเดือนนี้ 1 เงินเดือนที่ 2 เงินได้ที่ 3 มีค่าเดียวเงินเดือนปัจจุบันเท่าไหร่ราคา เลขบัตรประชาชนสอบได้ค่าเดียว รหัสนักศึกษาตอบได้ค่าเดียวอันนี้คือเป็นแอตทริบิวต์หรือเป็นข้อมูลโดยทั่วไป นะคะ ต่างจาก SCB ประเภทที่ 2 คือ assistance ที่สามารถแบ่งย่อยได้เช่นชื่อนามสกุลเราแยกกันกรอกได้ไหม ได้ แบ่งเป็นชื่อคอลัมน์หนึ่ง นามสกุลโคราช 1 ก็ได้นะคะ ออกมาเป็นขีดนะคะ ก็เป็นค่าอีกละ ต้องไม่ซ้ำกัน ในตารางนั้นต้องฆ่านี้ต้องไม่ซ้ำกัน ลักษณะเฉพาะของ ขี่ นะคะ มันจะมีการขีดเส้นใต้ แสดงว่ามันเป็นค่าที่ รักกันไม่ได้ เวลาเรา เรียนวิชาอะไรก็ละก็ตาม ถ้าอันไหน assistance ใช่ไหม กูก็เหมือนกัน หาข้อมูลเหมือนกัน แสดงว่าค่านั้นเป็นจุดเน้นที่เราจะต้องให้ความสำคัญกับมันค่ะ ข้อมูลนะคะ เพียงข้างเดียวเท่านั้นเช่นคุณจะระบุเพศคุณจะเป็นเพศไหนคุณระบุมานา อาจจะไม่มีแค่ชายหรือหญิง วันนี้คุณเป็นเพศอะไร ก็ระบุมานะคะ หรือ ธาตุที่มีค่าได้และค่า เช็คเบอร์บ้าน ถ้าแต่ละที่ก็จะมีรหัสพื้นที่ไม่เหมือนกันกรุงเทพฯก็เป็น 02 สกลก็เป็น 0 42 ขอนแก่นก็ 043 อุดรก็ 042 ใช่ไหมคะ มันก็ ต้องระบุด้วย อย่างนี้นะคะถ้าค่าไหนมีค่าได้หลายค่าอย่าลืม วงรี 2 เส้น กับค่าของ ข้อมูลที่ได้จากการคำนวณเราจะใช้วงที่เป็นเส้นประ เช่นอายุที่ได้มาจากวันเกิด หรือว่า เข้าทำงานถึงปัจจุบันคุณทำงานมาแล้วกี่ปี อย่างนี้ก็ได้ ที่ได้มาจากการคำนวณนั่นแหละ อันนี้เป็นตัวอย่าง Simple fraction อย่าออกนะคะอันดับแรกคิว W คือวงรี คนนี้ ตัวนี้ ตัวนี้ตัวนี้ ในสิ่งคืออะไรที่เรียนคือ Assistant ที่ชื่อตารางนั่นเองนะคะ ตัวอย่างของแอตทริบิวต์ที่แยกย่อยไปได้เช่น ชื่อนามสกุล แต่งตัวแยกเป็น First name Last ชื่อกับนามสกุลก็ได้ ที่อยู่ บางคนอาจจะกรอกบรรทัดเดียวเลยก็ได้ หรือ อยากจะออกแบบให้เป็นหมายเลขที่อยู่บรรทัด 1 ตำบลละ 1 อำเภอจังหวัดยะลาหมดเลยก็ได้ ถามว่าใช้สัญลักษณ์ต่างไปไหมไม่นะคะไม่ เหมือนกัน ถามว่า ลบอันนี้ออกได้ไหม ก็ได้นะคะเพราะว่ามันจะได้ไม่เปลืองเนื้อที่ มีเขาได้แล้วคุณต้องกรอกไปเลยชื่ออันนึง อันนี้ก็ได้นะคะ Seattle ค่าที่ห้ามซ้ำกัน ก็คือ ตารางนักเรียนอะไรที่ห้ามซ้ำกัน ก็คือ รหัสนักเรียน นี่มันย่อมาจาก student ID นะคะ Student ID ทำไมถึงรู้เป็นสิวที่ไหนดี เพราะคำย่อแบบนี้หรือชื่อ ทุกอย่างนี้ จะต้องจดไว้ในพจนานุกรมข้อมูลด้วย ถามว่าอันนี้มันง่ายค่ะ เพราะว่ามันมาจากอะไรถ้าคนไม่มีความรู้พื้นฐานเลยเขาจะรู้ได้ไงว่า ID คืออะไร อันนี้เดี๋ยวเรื่องนึงค่ะอีกเรื่องนึง ถ้าทุกอย่างรวมกัน ตาราง สามารถมีแอตทริบิวต์หรือมีรูปแบบข้อมูลได้ทุกรูปแบบก็ได้ นะคะ มีทั้ง คีย์หลัก มีทั้ง มีที่สามารถแบ่งย่อยได้ มีทั้งแอตทริบิวต์ที่ได้มาจากการคำนวณคืออายุ จะได้ข้ามมาจาก วันเดือนปีเกิด เบอร์โทรศัพท์ เป็นมัลติแวลู คืนนี้ นั่นแหละค่ะ ใส่วงเล็บ อันนี้คือตัวอย่างนะคะ ตัวอย่างของแอตทริบิวต์ แต่เดี๋ยว อาจจะยังไม่เข้าใจ เดี๋ยวว่าลูกก็น่าจะเข้าใจได้มากขึ้น นะคะ ออกมาความสัมพันธ์ นะคะ มันเป็นความสำคัญของตารางตั้งแต่ 2 คนขึ้นไป ความสำคัญ จะมี ข้อมูลที่ใช้ร่วมกัน สัญลักษณ์คือสี่เหลี่ยมข้าวหลามตัด เช่น ตาราง พนักงาน อันนี้พนักงานนะคะ walk in แปลว่าทำงานอยู่ไหน แผนกอะไรก็คือ Department ด้วยความสัมพันธ์ตัวนี้นี่ จะต้องสามารถอ่านไปข้างหน้า กลับย้อนหลังก็ได้ อย่างเช่นตัวอย่างก็คือพนักงานทำงานอยู่ในแผนกอะไร หรือในแผนกนั้น มีใครทำงานอยู่บ้าง มันจะต้องเข้าใจได้แบบนี้ ราคา หรือ อยากสั่งสินค้า อยู่ในใบสั่งสินค้า อยู่ไหน นะคะสินค้าชนิดนั้น อยู่ในใบสั่งซื้ออะไรก็ต้องดูได้ สินค้าอย่างเช่น power bank หลายใบสั่งซื้อสินค้าก็ได้ เพราะสินค้าเรามีหลายตัว ไม่ใช่ว่าขายให้แค่คนเดียว ขายให้ได้หลายคนค่ะ ความสัมพันธ์ 1 ตอน 1 จะต้องมีความสำคัญที่สมาชิกคนเดียว ความสัมพันธ์ไปอีกสมาชิกหนึ่งของอีกตารางหนึ่งเท่านั้น เจ้าของรถ เจ้าของรถยนต์ได้ 1 คัน ราคา อันนี้สมมุติสมมุตินะคะ คนหนึ่งคน ของรถยนต์ได้ 1 คัน ใช่ไหม ใครเคยเห็นในทะเบียนรถยนต์ทะเบียนรถยนต์ ต้องมีเจ้าของคนเดียวนะ ตัวอย่าง แต่ถ้าเปลี่ยนเป็นความสัมพันธ์แบบหนึ่งกับมากกว่า 1 หลัง นะคะ แค่คนหนึ่งคน มีรถยนต์ได้ หลายคัน ใช่ไหม บ้านบางคนอาจจะมีรถยนต์มากกว่า 1 คัน อาจจะมีรถเก๋งมีรถกระบะ มีรถ 6 ล้อ พ่อเป็นเจ้าของรถหมดเลย ก็ได้ แต่ใน บรรดารถทุกคัน ต้องเจ้าของ คนเดียว อันนี้คือสิ่งที่เราต้องคิดด้วย คนอื่นมีรถได้หลายคันก็จริงแต่รถคันนั้นจะต้องมีเจ้าของได้คนเดียว ความสัมพันธ์ที่มากกว่า 1 เช่น ลูกค้าหลายคน ลูกค้า 1 คน สมุดเวลาเราไปซื้อของ เราจะต้องซื้อกับแคชเชียร์คนนี้ ใช่ไหม เวลาจ่ายเงิน แคชเชียร์คนนี้ เราสามารถรับลูกค้าได้หลายคนเหมือนกัน ลูกค้าหลายคนก็ไปจ่ายกับแคชเชียร์คนไหนก็ได้ ไม่จำเป็นต้องจ่ายเฉพาะคนนี้เท่านั้น หนูเป็นเอาไป เดินห้าง ซื้อของในซุปเปอร์ วันหนึ่งเขามีลูกค้าหลายคนไหมมีหลายคนนะคะ คนคิดเงินก็มีหลายคนไหมมีหลายคนเหมือนกันเพราะฉะนั้นวันนี้เราอาจจะเจอ พนักงานคนหนึ่งพรุ่งนี้อาจจะเจอคนใหม่ก็ได้เขาก็อาจจะไม่ได้เจอเราคนเดียวเขาเจอลูกค้าหลายคน มีความสัมพันธ์มากกว่า 1 ทั้งสองฝั่ง ภาษาอังกฤษเรียกว่า many to many นะคะ อันนี้เป็นตัวอย่าง ความสัมพันธ์แบบหนึ่งต่อหนึ่ง ไม่ว่าความสัมพันธ์จะเป็นเส้นตรง มีตัวเลขกำกับ เห็นไหมคะ คนกำกับด้วย เพราะฉะนั้นเวลาเราลากเส้นเชื่อมความสัมพันธ์ใดๆก็ตาม จะต้องมีตัวเลขหรือตัวอักษรกำกับทุกครั้ง นะคะ อันนี้เป็นความสัมพันธ์แบบหนึ่งต่อหนึ่ง ตัวแทน ขายสินค้าดูแลลูกค้าได้ 1 คน จริงไหม อาจจะไม่จริงเสมอไป ตัวแทน 1 คนอาจจะดูแลลูกค้าได้หลายคนก็ได้ถ้าเป็นลูกค้าหลายคนเราจะแทนด้วยตัวเอง หรือตัว N ก็ได้ หรือ n ก็ได้ แต่ต้องใส่ หาว่าถูกต้องหรือยัง ตัวแทน 1 คนดูแลลูกค้าได้หลายคน ลูกค้าหลายคนก็ได้ ดูแล ตัวแทน 1 คน ก็ถูกนะคะ แบบนี้เป็นต้น มีการใส่ กีฬา มีการขีดเส้น อันนี้เป็นความสำคัญก็คือเขาดูแลกัน ต้องใส่ ต้องระบุ แต่ถ้าเป็นความสัมพันธ์ที่มากกว่า 1 ทั้ง 2 ด้าน เราจะต้องใส่เป็น M n เท่านั้น มันจะใส่เป็น M เป็นอย่างนี้ไม่ได้ ไม่ได้นะคะ ไม่ได้ nn M ไม่มีได้ไหม ก็ไม่ได้ เอาเป็น M กับ n เผื่อให้ ความหมายไม่ถูกว่ามันเป็นความสัมพันธ์ที่เชื่อมกัน ระหว่างเส้น 2 เส้นนี้นะคะ อันนี้เป็นตัวอย่าง เดี๋ยวพ่อว่า มีใครก่อน น่าจะเข้า ใจง่ายขึ้น อันนี้ ออกสอบได้มาก อาจารย์อาจจะมีรูปภาพให้ อยากให้พวกคุณ เปลี่ยนเป็นตาราง เหนื่อยมากเลย นะคะ คือเขาบอกให้อยู่ไหนนิ กรอบสี่เหลี่ยมนึกชื่อตารางใช่ไหมคะ คุณป้าเอากล่องสี่เหลี่ยมออกแล้วก็เขียนชื่อตาราง อยู่ในวงรี up to you เป็นคอลัมน์ของตาราง เสร็จแล้ว หรือถ้าอาจารย์ให้วาดรูป ทำอย่างไร ตารางข้างล่าง ชื่อตารางใช่ไหมคะชื่อตารางก็เอามาใส่กรอบสี่เหลี่ยม คอลัมน์ แต่ละคอลัมน์ก็เอามาใส่ในวงรียงเส้น แค่นั้นเอง มีอักษรด้วยนะ ราคา อาจจะไม่ง่ายอย่างนี้ หลักการมีประมาณนี้ล่ะ นะคะ ถ้าสมมุติว่า มันมีข้อมูลที่ มันสามารถแบ่งแยกออกได้ นะคะ เห็นได้ว่า ตอนก่อนหน้านี้ที่อาจารย์ตัดตรงนี้ออก ใช่ไหม เวลาเราเอามาเขียนในรูปแบบของตาราง อันนี้เราจะไม่ใส่ เราจะดูเฉพาะแอตทริบิวต์ที่อยู่ขอบนอกสุดน่าทาน เราจะเพาะ น้องสุด เขียนเป็นตาราง อันนี้เป็นดูดีนะ กำหนดแต่ละอัน นะคะ ค่าตารางไหน มีข้อมูล พี่สามารถมีได้หลายค่า เห็นไหมมีวงรีซ้อนกัน 2 วง เราจะเอาข้อมูลนั้นแยกเป็นอีกหนึ่งตาราง กีฬา เอามาจากตารางเดิม นะคะ เพื่อให้ 2 ตารางนี้ มันเชื่อมโยงกัน โดยค่าคีย์ลัด เชื่อมกัน อันนี้เป็นข้อสังเกตก่อนนะ อันนี้ยังเป็นคนที่ยังต้องใช้อยู่นะคะ อันไหนที่เป็นค่า ที่เป็น vst อ่อนแอ ตารางอ่อนแอ มันต้องดูด้วยว่ามันคุยมีความสัมพันธ์กับตารางไหน เรา จะเอาคีย์หลักของตารางที่มันมีความสัมพันธ์ด้วยนิสัยด้วยเหมือนกัน อย่างเช่นเดี๋ยวลบอันนี้ออกก่อน ทำไมถึงบอกว่าตารางด้านขวามือ เป็นตารางอ่อนแอ เลาะ ในตารางนี้ มีเวลาทำงาน มีเวลากลับบ้านมีวันที่ จะถามว่า เป็นของใคร อะไรนะมาทำงาน 7:00 น กลับ 16:00 น ใครมาทำงาน 08:00 น กลับ 20:00 น ไม่รู้ เพราะฉะนั้นต้องดูด้วยว่า พนักงานคนไหนที่เขามา สแกนนิ้วทำงานหรือตอกบัตรทำงาน จะถามว่าในตารางนี้ทำไมเราไม่ให้กรอก รหัสพนักงานด้วยล่ะ มันก็เป็นการซ้ำซ้อนกันไงคะ เมื่อเรามีรหัสพนักงานอยู่แล้ว เราก็เรียกใช้ได้เลยเราไม่จำเป็นต้องเพิ่มตรงนี้ก็ได้ อันนี้คือการออกแบบที่ดี ถ้าในคำซ้อนกันเราจะไม่ใช้แล้วจะมีข้อมูลมาใช้เลยอันนี้คือข้อดีของการออกแบบฐานข้อมูล อันนี้คือตัวอย่างอย่างนึง การเปลี่ยนให้เป็นพลังงาน ถ้าเมื่อกี้นี้ในรูปนี้อาจารย์ไม่ได้ใส่ความสัมพันธ์ใช่ไหมคะ ยังไม่มีเส้นเชื่อมโยงไปทางอื่นใช่ไหม ถ้ามันมีเส้นเชือกลงอันตรายอื่นล่ะ อันนี้เป็นความสัมพันธ์แบบหนึ่งต่อหนึ่ง เราจะต้องเอาคีย์หลัก อันที่ขีดเส้นใต้นี่ ของพลังด้านข้างที่เรามีความสัมพันธ์ด้วยมาใส่ในตารางเรา แต่ความสัมพันธ์แบบหนึ่งต่อหนึ่งจะมีข้อได้เปรียบอย่างหนึ่งคือ ในตลาดแรก จะเอารหัสลูกค้ามาเป็นอีกไม่เชื่อมต่อกันก็ได้ หรือ อาจจะเอารหัส ตัวแทน เป็นตัวเชื่อมต่อกันก็ได้ อันนี้เป็นความพิเศษเฉพาะ ตารางแบบหนึ่งต่อหนึ่ง แต่ต้องเอาคีย์หลักของตารางที่เรามีความสัมพันธ์ด้วย เป็นเรื่องมาทางไหนก็ได้ ต้องมี ต้องมี มันสามารถ จูนได้นั่นเอง ความสัมพันธ์แบบหนึ่งต่อหนึ่ง แต่ถ้า ความสัมพันธ์ หนึ่งต่อกลุ่ม ต้องเอาครีม ของฝั่งที่มีความสัมพันธ์เป็นหนึ่ง ใส่ในตารางที่มีความสัมพันธ์แบบกลุ่ม เท่านั้น อันนี้เป็นลักษณะเฉพาะ นะคะ ลักษณะเฉพาะ ความสัมพันธ์แบบหนึ่งต่อกลุ่ม แต่ถ้า ความสัมพันธ์แบบ ตกหลุมรัก เห็นฟ้าเป็น M กับ n เราจะไม่เอาตาราง เอาค่าคีย์ลัดมาใส่ในตาราง แต่เราจะสร้างตารางใหม่ ขึ้นมา ไม่ใช้คีย์หลักของทั้งสองตารางที่มีความสัมพันธ์กันมาตั้งเป็นตารางใหม่เลย ลักษณะ 3 อย่างนี้ดีนะคะ 1911 ต่อกลุ่ม ออกกลุ่ม การนำมาสร้างเป็นตาราง ลักษณะเฉพาะมี 3 แบบ แบบแรกคือเอาครีม วันไหนก็ได้ แบบที่ 2 คือ เอาเฉพาะคีย์หลักของฝั่งที่เป็น เป็นหนึ่งเท่านั้นแบบที่ 3 คือ ข่าวกีฬา ของ 2 ความสัมพันธ์มาสร้างตารางใหม่เลย ราคา อันนี้คือลักษณะเฉพาะ ของการเปลี่ยนรูปภาพให้เป็นตาราง นะคะ จะมีให้ทำด้วย คนจะจำไม่ได้ การออกแบบนะคะก็อันนี้พูดไปแล้ว เราจะมาลองวาดรูปกัน ให้ น่าจะเคยไปร้านหนังสือกัน หรืออาจจะเคยเห็นหนังสืออยู่แล้วนะ นะคะ ในหนังสือ 1 เล่ม มีอะไรบ้าง แน่นอน ข้อมูลหนังสือแต่ละเล่ม ก็จะมี รหัสหนังสือ นะ ชื่อหนังสือ มีรหัสผู้แต่ง รหัสสำนักพิมพ์อันนี้คือข้อมูลที่อาจารย์ให้ก่อนนะ เดี๋ยวเรามาวาดรูปกัน หาข้อมูลของคนแต่งหนังสือมีอะไรบ้างก็จะมี ผู้แต่งคนนั้นนะคะชื่อผู้แต่งหนังสือ ในข้อมูลสำนักพิมพ์ มันจะมีรหัสสำนักพิมพ์ ชื่อสำนักพิมพ์มีที่อยู่ มีเบอร์โทรศัพท์ นะคะ ขั้นตอนแรก ศึกษาก่อนเงินระบบหนังสือร้านหนังสือ ก็คือข้อมูลที่อาจารย์ให้เมื่อกี้มันจะมีข้อมูลหนังสือนะคะมีข้อมูลคนแต่ง ข้อมูลสำนักพิมพ์ มีกระดาษใช่ไหมพลอย OK ขั้นตอนต่อมา กำหนดเอนทิตี้ เดี๋ยวจะให้ทำเองก็คือในข้อมูลที่อาจารย์ให้อันนี้ จะต้องมีอีกกี่เอมมี่หรือมีกี่ตารางทำสี สัญลักษณ์ให้ถูกด้วยนะคะ เดี๋ยวอาจารย์จะเจอเดินดู ทำเลย นี่จากข้อมูลนี้ข้อมูล ตัวหนังสือสีดำ ดำเข้มๆมีกี่ตาราง วาดรูป นี่ วาดรูปแบบนี้ จะให้วาดแบบนี้ ได้ๆนี่ว่าแบบนี้ ให้เอาข้อมูลมาวาดเป็นรูปแบบนี้แต่อย่างแรกเลย ดูก่อนว่า ข้อมูลที่อาจารย์ให้นี่ มันควรจะมีกี่ตาราง ดูสิว่ามันต้องมีกี่ตารางเมตรละของตารางหรือ npt ก็คือ เหลี่ยมผืนผ้า ลองว่าซิ มันควรจะมีสี่เหลี่ยมผืนผ้ากี่อัน แล้วในสี่เหลี่ยมผืนผ้าจะต้องเขียนว่าอะไร ลองทำดู วันนี้ยังไม่ยาก สรุปแล้วมีกี่ตาราง อันนี้ง่ายมากดูจากที่อาจารย์ เขียนตัวหนังสือสีดำเข้มไว้ เราจะได้ 3 ตาราง ในกรอบสี่เหลี่ยม มีตารางผู้แต่ง มีตารางหนังสือ มีตารางสำนักพิมพ์ ก็คือ 3 entity นั่นเอง จากโจทย์ที่อาจารย์กำหนดให้นะที่จะเน้นให้ วันนี้ จะ ให้ทำเอง หลังจาก เราได้ตารางเรียนปีที่แล้วนะคะ มันจะต้องกำหนดความสำคัญ ความสัมพันธ์ก็คือเส้นที่โยง คลองสามอันนี้เราจะโยงเส้นมันอย่างไร โดยความสัมพันธ์ของแต่ละอันมันเป็นอย่างไร สิ่งที่มันควรจะเป็นก็คือหนังสือแต่ละเล่ม จะถูกพิมพ์จากสำนักพิมพ์ ไดร์สำนักพิมพ์ หนึ่งเท่านั้น ใช่ไหม แปลว่า ใน 1 สำนักพิมพ์ เขาก็สามารถพิมพ์ หนังสือได้ หลายเล่มนะอันนี้คือเงื่อนไข หนังสือแต่ละเล่ม กำหนดว่าจะต้องมีคนแต่งคนเดียวเท่านั้น ในโลกของความเป็นจริงนี่ หนังสือนี่มันอาจจะมีคนแต่งช่วยกันก็ได้นะ หาว่าในโจทย์ที่อาจารย์ให้ อาจารย์ให้หนังสือ 1 เล่มคนต่างได้คนเดียวอันนี้คือจบ ตามกำหนด นะคะ แต่ว่า ผู้แต่งหนังสือแต่ละคน เขาก็สามารถแต่งหนังสือได้หลายเล่มเหมือนกัน อันนี้คือข้อกำหนดที่อาจารย์กำหนดให้ นะคะ แล้ว เราจะให้ความสัมพันธ์แต่ละอันอย่างไร ก็คือการวาด นี่ว่าอย่างนี้ นี่ มันจะเป็นการวาดแบบนี้นะคะความสัมพันธ์แบบนี้ อันนี้คือความสัมพันธ์ ที่นักศึกษาต้องวาด จากโจทย์ตัวนี้ จากโจทย์ตัวนี้ ให้ 3 อันนี้นี่ มันจะต้องสัมพันธ์กันอย่างไร ลองวาดดูสิ ลองวาดดู รูปมันจะต้องออกมาเป็นแบบนี้นะครับแต่ข้อมูลข้างในเราจะใส่ว่าอย่างไรลองใส่ดู เดี๋ยวให้เวลา 5 นาที ลองดูสิว่า จะเข้าใจโจทย์อาจารย์ไหมจะว่าได้หรือเปล่า 5 นาทีมาดูกัน ตัวอย่างหนึ่ง แล้วที่เหลืออยู่ตามหนังสือ ให้ตัวอย่าง 1 อันก่อนให้วาดแบบนี้นะคะ หนัง 1 คน ในโจทย์ที่อาจารย์บอก อ่านหนังสือ 1 เล่มใช่ไหมคะ หนังสือ ก็มีผู้แต่งได้แค่คนเดียวแต่เขาแต่งได้หลายเรื่องใช่ไหมเพราะฉะนั้นความสำคัญก็คือ ช่าง 1 คนสามารถสั่งหนังสือ แต่ถ้าเราอาจย้อนกลับหนังสือหลายๆเล่มนี่ มีผู้แต่ง แค่หนึ่งคน ยกตัวอย่างให้ 1 อันแล้ว ที่เหลือลองวาดดูสิ ให้มันได้เหมือนอาจารย์นี่ ที่เหลือมันควรจะเป็นอย่างไร ลองดูสิ เริ่มให้แล้ว 1 อัน ที่เหลือลองทำดูก่อน ที่เหลือ หนังสือหลายๆเล่ม จะต้องถูกพิมพ์จาก 1 สำนักพิมพ์เท่านั้น ใช่ไหมอันนี้ตามโจทย์ที่อาจารย์กำหนด ถ้าเราเอามารวมกัน ในความสัมพันธ์ นะคะ มันอาจจะเขียนได้เป็นแบบนี้นะคะ พูดดัง 1 คน สั่งหนังสือได้หลายเล่ม และหนังสือหลายๆเล่ม จะต้องถูกจัดพิมพ์จาก 1 สำนักพิมพ์เท่านั้น อันนี้คือรูปความสัมพันธ์ที่เกิดขึ้น อันนี้ยังงๆอยู่ พอเห็นภาพขึ้นบ้างไหม นะคะ วันนี้ยังงๆ วันนี้พอเราอ่านถ้าเป็นคนที่ไม่มีความรู้ทางด้านคอมพิวเตอร์มาอ่านเขาก็ยังจะเข้าใจ อันนี้คือการวาดรูปมัน เลยทำให้เราเข้าใจง่ายขึ้นเราก็จัดระเบียบความคิดของเราว่าสิ่งที่ควรจะเป็นในฐานข้อมูลมันควรจะเป็นอย่างไร นะคะ ก็มา ได้แล้วอันนี้จริงๆเราได้ความสัมพันธ์เราได้เอนติตี้แล้ว เราต้องมาเขียน ในแต่ละตาราง มันควรจะมีข้อมูลอะไร แล้วอะไร จะเป็นกีฬา ก็คือค่าที่ห้ามซ้ำกันที่เราต้องขีดเส้นนะคะ เอามาจากตรงไหน มาจากตรงนี้ รุ้ง แล้วว่าอันไหนคือชื่อตารางก็คือชื่อเอ็นติตี้ แล้วข้อมูลมีอะไรบ้างมันก็แค่เอาข้อมูลที่อาจารย์กำหนดให้นี่ล่ะค่ะ ไปใส่ ในรูปวงรี ใช่ไหม แอตทริบิวต์ ถ้ามันจะยากก็คือในแต่ละข้อมูล อะไรจะเป็นคีย์หลักก็คือค่าค่าที่ห้ามซ้ำกัน ลองวาดดูอาจารย์เอาให้หมดแล้ว 3 อันนี้จะต้อง ข้อมูลอะไรบ้างกำหนดอยู่ สัญญาก็คือเราจะขีดเส้นใต้ในข้อมูลอันไหนนะคะ อันนี้หมดไปแล้วทำเองลองดูสิ ลองดูสิ มันจะได้รูปเหมือนกับของอาจารย์ไหม ลองทำดู จะเอาข้อมูลที่อาจารย์กำหนดให้ในสไลด์ก่อนหน้านี้ล่ะครับใส่แค่นี้เอง เดี๋ยวให้ลองทำ ดูเองว่ามันเหมือนกันไหม 5 นาทีเหมือนเดิม เดี๋ยววันนี้แม่เสร็จให้ 1 ตัวอย่างก่อน มันต้องแบบนี้ 2 อันที่เหลือทำเอง เอาตัวอย่างให้ดูก่อน ได้ตารางหนังสือแล้ว เหลือตารางสำนักพิมพ์กับตารางผู้แต่งลองทำอีก 2 อันที่เหลือให้รูปมันออกมาเป็นแบบนี้ต้องทำอย่างไร ยกตัวอย่างให้ก่อนเดี๋ยวไม่เข้าใจ เห็นไหมว่าอาจารย์กำหนดคีย์ด้วยก็คือเราขีดเส้นใต้รหัสนักศึกษา ความสำคัญ อีก 2 อันที่เหลืออันไหนต้องห้ามซ้ำกัน แล้วทำไมในตารางหนังสืออาจารย์ถึงมีรหัสสำนักพิมพ์ด้วยทำไมต้องมี ต้องมีเพราะว่า เราจะได้รู้ว่าหนังสือเล่มนี้สำนักพิมพ์ไหนเอามาขาย ใช่ไหม อันนี้รหัสสำนักพิมพ์นี่คือพิธีนอก จองไว้เชื่อมโยงไปดูว่าสำนักพิมพ์ชื่ออะไรอยู่ที่ไหนเบอร์โทรศัพท์อะไรไม่จำเป็นต้องเอาข้อมูลมาทั้งหมดเอามาแค่รหัสก็พอ ในการเชื่อมโยงกัน 2 ตาราง นะ ลองว่าดูซิ 2 อันที่เหลือ ไหนผู้แต่งต้องมีอะไร สำนักพิมพ์ต้องมีอะไรลองวาดดูสิ เห็นไหม ผู้แต่งได้หรือยังเหมือนกันหรือเปล่าอันนี้ง่ายมากเลย เพราะเอาข้อมูลที่อาจารย์ให้มาวาด ใช่ไหม สำนักพิมพ์ ก็เป็นแบบนี้ เพราะอาจารย์ให้ข้อมูลไปหมดแล้ว orasis ได้องค์ประกอบทุกอย่าง รูปที่สมบูรณ์ มันเลยเป็นแบบนี้ ใช่ไหมจากข้อมูลที่อาจารย์ให้ทั้งหมด พ่อมาวาดรูป เหมือนกันเลย แค่เอาข้อมูลที่ได้นะคะอยากตัวหนังสือเป็นยาวๆเฟี้ยวๆนิ เราก็ เอามาวาดเป็นรูป แล้วมันจะได้เช็คได้ว่า เราขาดข้อมูลตรงไหนหรือเปล่า นะคะ ข้อมูลมันยังสามารถเติมตรงไหนได้อีกมันเป็นไปอย่างที่เราเข้าใจไหม ในตัวของสมมุติว่าเขามาจ้างให้เราออกแบบ ข้อมูลเข้าใจตรงกันหรือเปล่านะคะ หรือเขาอยากให้เอาข้อมูลอะไรเข้ามาอีก แต่ถ้า เป็นการออกแบบฐานข้อมูลจริงๆ ที่ใช้กันในชีวิต จำวันถามว่าแค่นี้พอไหมไม่พอ นะคะอันนี้เป็นแค่ตัวอย่างที่อยากให้คุณทำงานข้อมูลนี้จริงมันจะเป็นอย่างไรมันจะเป็นแบบนี้เลย เห็นไหมคะว่าร้านหนังสือร้านนึงมันไม่ได้มีแค่เท่าเมื่อกี้นี้มันต้องเป็นแบบนี้ เมื่อกี้มันน้อยมากแต่ถ้าเราทำงานจริงๆข้อมูลมันจะเยอะขนาดนี้เลย นะคะข้อมูลจะเยอะขนาดนี้เลย เพราะฉะนั้นวันนี้มี สิ่งที่ ให้นักศึกษาไปทำ อาจารย์กำหนดข้อมูลไว้ให้แล้วด้วย ให้วาดรูปเหมือนเมื่อกี้นี่ค่ะแต่ การขายคอมพิวเตอร์ นะคะ โดยข้อกำหนดคือ ลูกค้า มีได้หลายคน แล้วก็สามารถซื้อสินค้าได้หลายชิ้น นะคะ แล้วก็ 1 ใบเสร็จรับเงิน มีสินค้าได้หลายชิ้นเหมือนกันมีชิ้นเดียวได้ไหมได้แต่มีมากกว่า 1 ชิ้นก็ได้เหมือนกัน ราคา ในแต่ละใบเสร็จ จะต้องมีแคชเชียร์หรือพนักงานขายแค่คนเดียวเท่านั้นอันนี้คือเรื่องทั่วไปเลย นะคะ เหมือนเวลาเราไปซื้อของในห้างคนคิดเงินให้เราก็มีคนเดียวใช่ไหม เราก็ต้องมีการแยกประเภทสินค้าด้วยนะคะ เช่นเหมือนเวลาเราไปห้างมันก็จะแยกกันเครื่องครัวอยู่ที่นึงที่นอนอยู่ที่ 1 ใช่ไหม ของกินอยู่ที่ 1 ใช่ไหม คอมพิวเตอร์ก็เหมือนกันนะคะ โดยที่อาจารย์กำหนดให้แล้ว นะคะ ว่า มันควรจะมีตารางอะไรบ้างมี 5 ตาราง 55 ตารางวา ก็จะมีตารางลูกค้าตารางพนักงานขายตารางรายละเอียดของสินค้า ประเภทของสินค้า ตารางใบเสร็จ อันนี้อาจารย์กำหนดให้แล้ว นะคะ ว่าควรจะมีข้อมูลอะไรบ้างให้ เราไปวาดรูปมา ทำเอง ใช้หลัก อาการเหมือนกับที่อาจารย์ยกตัวอย่างไปเมื่อกี้นี้ ลองวาดดูสิว่ารูปที่ได้จะเป็นอย่างไร อันนี้เป็นการบ้าน สำหรับวันนี้ไม่มีอะไรแค่นี้ก็ปวดหัวมากแล้วถ้าใครจะนั่งวาดรูปต่อก็ได้ แต่ต้องส่ง นะคะต้องส่ง วันนี้ก็ ประมาณนี้มาครบทุกคน เดี๋ยวให้ไปปวดหัววาดรูปต่อ นะ ปกติวาดรูปไม่เคยปวดหัวเท่านี้มาก่อนเลย วันนี้ลองดู ที่แน่ๆ มีกี่ตารางเมตรถ้าตารางธาตุม 4 ว่าในตารางมันควรมีข้อมูลอะไรบ้าง จากที่ เมื่อกี้อาจารย์กำหนดให้ลองกำหนดดูซิ มันต้องมีอะไรบ้างลอง ใส่กระดาษวาดรูปนี่แหละ บ้านมาทำความสัมพันธ์ให้ครบด้วยอันไหนเป็นค่าที่ห้ามซ้ำกันอย่าลืมขีดเส้นให้อาจารย์ด้วยนะคะ วันนี้ก็ประมาณนี้ค่ะขอบคุณมากขอบคุณร่ำด้วยขอบคุณขอบความด้วยนะคะ โอเคค่ะเจอกันสัปดาห์หน้า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ลักการและระบบการจัดการฐานข้อมูล อ.เกวลี วันที่ 6 ธ.ค. 2565</dc:title>
  <dc:creator/>
  <cp:keywords/>
  <dcterms:created xsi:type="dcterms:W3CDTF">2022-12-09T09:48:20Z</dcterms:created>
  <dcterms:modified xsi:type="dcterms:W3CDTF">2022-12-09T09: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9 ธันวาคม 2565 เวลา 14.30 น.</vt:lpwstr>
  </property>
  <property fmtid="{D5CDD505-2E9C-101B-9397-08002B2CF9AE}" pid="3" name="subtitle">
    <vt:lpwstr/>
  </property>
</Properties>
</file>